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873B3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3BC8A845" w14:textId="77777777" w:rsidR="00494385" w:rsidRPr="00307E02" w:rsidRDefault="00494385" w:rsidP="00F27C27">
      <w:pPr>
        <w:jc w:val="center"/>
        <w:rPr>
          <w:b/>
          <w:bCs/>
          <w:sz w:val="14"/>
          <w:szCs w:val="14"/>
        </w:rPr>
      </w:pPr>
    </w:p>
    <w:p w14:paraId="413349F3" w14:textId="6D443EA8" w:rsidR="003C5F96" w:rsidRPr="0047203C" w:rsidRDefault="003C5F96" w:rsidP="003C5F96">
      <w:pPr>
        <w:jc w:val="center"/>
        <w:rPr>
          <w:b/>
          <w:bCs/>
        </w:rPr>
      </w:pPr>
      <w:r w:rsidRPr="0047203C">
        <w:rPr>
          <w:b/>
          <w:bCs/>
        </w:rPr>
        <w:t>KİMYA MÜHENDİSLİĞİ ANABİLİM DALI 202</w:t>
      </w:r>
      <w:r w:rsidR="00380ACD">
        <w:rPr>
          <w:b/>
          <w:bCs/>
        </w:rPr>
        <w:t>5</w:t>
      </w:r>
      <w:r w:rsidRPr="0047203C">
        <w:rPr>
          <w:b/>
          <w:bCs/>
        </w:rPr>
        <w:t>-202</w:t>
      </w:r>
      <w:r w:rsidR="00380ACD">
        <w:rPr>
          <w:b/>
          <w:bCs/>
        </w:rPr>
        <w:t>6</w:t>
      </w:r>
      <w:r w:rsidRPr="0047203C">
        <w:rPr>
          <w:b/>
          <w:bCs/>
        </w:rPr>
        <w:t xml:space="preserve"> </w:t>
      </w:r>
      <w:r w:rsidR="00F2218E">
        <w:rPr>
          <w:b/>
          <w:bCs/>
        </w:rPr>
        <w:t>BAHAR</w:t>
      </w:r>
      <w:r w:rsidR="00F93768" w:rsidRPr="0047203C">
        <w:rPr>
          <w:b/>
          <w:bCs/>
        </w:rPr>
        <w:t xml:space="preserve"> </w:t>
      </w:r>
      <w:r w:rsidRPr="0047203C">
        <w:rPr>
          <w:b/>
          <w:bCs/>
        </w:rPr>
        <w:t xml:space="preserve">YARIYILI </w:t>
      </w:r>
    </w:p>
    <w:p w14:paraId="193ED88B" w14:textId="7802B4E2" w:rsidR="002A781F" w:rsidRPr="0047203C" w:rsidRDefault="003C5F96" w:rsidP="003C5F96">
      <w:pPr>
        <w:jc w:val="center"/>
        <w:rPr>
          <w:b/>
          <w:bCs/>
        </w:rPr>
      </w:pPr>
      <w:r w:rsidRPr="0047203C">
        <w:rPr>
          <w:b/>
          <w:bCs/>
        </w:rPr>
        <w:t>LİSANSÜSTÜ GENEL SINAV PROGRAMI</w:t>
      </w:r>
      <w:r w:rsidR="00F2218E">
        <w:rPr>
          <w:b/>
          <w:bCs/>
        </w:rPr>
        <w:t xml:space="preserve"> </w:t>
      </w:r>
    </w:p>
    <w:tbl>
      <w:tblPr>
        <w:tblStyle w:val="KlavuzTablo6Renkli"/>
        <w:tblpPr w:leftFromText="141" w:rightFromText="141" w:vertAnchor="text" w:horzAnchor="margin" w:tblpY="65"/>
        <w:tblW w:w="8851" w:type="dxa"/>
        <w:tblLook w:val="04A0" w:firstRow="1" w:lastRow="0" w:firstColumn="1" w:lastColumn="0" w:noHBand="0" w:noVBand="1"/>
      </w:tblPr>
      <w:tblGrid>
        <w:gridCol w:w="791"/>
        <w:gridCol w:w="1441"/>
        <w:gridCol w:w="4274"/>
        <w:gridCol w:w="2345"/>
      </w:tblGrid>
      <w:tr w:rsidR="00D05BD8" w:rsidRPr="00307E02" w14:paraId="4CE7F885" w14:textId="6D01F77A" w:rsidTr="009C1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666666" w:themeColor="text1" w:themeTint="99"/>
              <w:right w:val="single" w:sz="4" w:space="0" w:color="auto"/>
            </w:tcBorders>
            <w:vAlign w:val="center"/>
          </w:tcPr>
          <w:p w14:paraId="46D41693" w14:textId="77777777" w:rsidR="00D05BD8" w:rsidRPr="008E0652" w:rsidRDefault="00D05BD8" w:rsidP="008E0652">
            <w:pPr>
              <w:jc w:val="center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Gün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72CF22" w14:textId="77777777" w:rsidR="00D05BD8" w:rsidRPr="008E0652" w:rsidRDefault="00D05BD8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Saat</w:t>
            </w:r>
          </w:p>
        </w:tc>
        <w:tc>
          <w:tcPr>
            <w:tcW w:w="427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811B00" w14:textId="67D389EB" w:rsidR="00D05BD8" w:rsidRPr="008E0652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8E0652">
              <w:rPr>
                <w:color w:val="auto"/>
                <w:sz w:val="14"/>
                <w:szCs w:val="14"/>
              </w:rPr>
              <w:t>DERS</w:t>
            </w:r>
            <w:r w:rsidR="00F964F5">
              <w:rPr>
                <w:color w:val="auto"/>
                <w:sz w:val="14"/>
                <w:szCs w:val="14"/>
              </w:rPr>
              <w:t>/ÖĞRETİM ÜYESİ</w:t>
            </w:r>
          </w:p>
        </w:tc>
        <w:tc>
          <w:tcPr>
            <w:tcW w:w="234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7FFDC0" w14:textId="5CE1EE5C" w:rsidR="00D05BD8" w:rsidRPr="008E0652" w:rsidRDefault="008E0652" w:rsidP="008E06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8E0652">
              <w:rPr>
                <w:sz w:val="14"/>
                <w:szCs w:val="14"/>
              </w:rPr>
              <w:t>SINAV YERİ</w:t>
            </w:r>
          </w:p>
        </w:tc>
      </w:tr>
      <w:tr w:rsidR="00185B93" w:rsidRPr="00307E02" w14:paraId="5F125D33" w14:textId="647B9154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5A73940" w14:textId="77777777" w:rsidR="00185B93" w:rsidRPr="009F07E1" w:rsidRDefault="00185B93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1 Haziran</w:t>
            </w:r>
          </w:p>
          <w:p w14:paraId="6377A4D7" w14:textId="6B4C16CD" w:rsidR="00185B93" w:rsidRPr="00307E02" w:rsidRDefault="00185B93" w:rsidP="00AE3AD0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F0B" w14:textId="7DAD7F93" w:rsidR="00185B93" w:rsidRPr="00307E02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</w:t>
            </w:r>
            <w:r>
              <w:rPr>
                <w:b/>
                <w:bCs/>
                <w:sz w:val="14"/>
                <w:szCs w:val="14"/>
              </w:rPr>
              <w:t>3</w:t>
            </w:r>
            <w:r w:rsidRPr="00307E02">
              <w:rPr>
                <w:b/>
                <w:bCs/>
                <w:sz w:val="14"/>
                <w:szCs w:val="14"/>
              </w:rPr>
              <w:t>0 – 1</w:t>
            </w:r>
            <w:r>
              <w:rPr>
                <w:b/>
                <w:bCs/>
                <w:sz w:val="14"/>
                <w:szCs w:val="14"/>
              </w:rPr>
              <w:t>1</w:t>
            </w:r>
            <w:r w:rsidRPr="00307E02">
              <w:rPr>
                <w:b/>
                <w:bCs/>
                <w:sz w:val="14"/>
                <w:szCs w:val="14"/>
              </w:rPr>
              <w:t>:</w:t>
            </w:r>
            <w:r>
              <w:rPr>
                <w:b/>
                <w:bCs/>
                <w:sz w:val="14"/>
                <w:szCs w:val="14"/>
              </w:rPr>
              <w:t>0</w:t>
            </w:r>
            <w:r w:rsidRPr="00307E02">
              <w:rPr>
                <w:b/>
                <w:bCs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D780C" w14:textId="77777777" w:rsidR="00185B93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İstatistik Yöntemler </w:t>
            </w:r>
          </w:p>
          <w:p w14:paraId="77DCFB42" w14:textId="70764AB8" w:rsidR="00185B93" w:rsidRPr="00307E02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Prof. Dr. T. ALTU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33BD9" w14:textId="42375F81" w:rsidR="00185B93" w:rsidRPr="0047203C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47203C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85B93" w:rsidRPr="00307E02" w14:paraId="41A4A75F" w14:textId="2892D97B" w:rsidTr="009C181D">
        <w:trPr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2FC6C75" w14:textId="77777777" w:rsidR="00185B93" w:rsidRPr="00307E02" w:rsidRDefault="00185B93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8DEE" w14:textId="260210A2" w:rsidR="00185B93" w:rsidRPr="00307E02" w:rsidRDefault="00185B93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2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B2C6A" w14:textId="77777777" w:rsidR="00185B93" w:rsidRDefault="00185B93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 xml:space="preserve">Biyoteknoloji Mühendisliği </w:t>
            </w:r>
          </w:p>
          <w:p w14:paraId="066456CA" w14:textId="1966175E" w:rsidR="00185B93" w:rsidRPr="00307E02" w:rsidRDefault="00185B93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rof. Dr. S. EDEBAL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E1A87" w14:textId="6BCA689A" w:rsidR="00185B93" w:rsidRPr="00C9538C" w:rsidRDefault="00185B93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185B93" w:rsidRPr="00307E02" w14:paraId="7F5116EC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CCBEB8D" w14:textId="77777777" w:rsidR="00185B93" w:rsidRPr="00307E02" w:rsidRDefault="00185B93" w:rsidP="00AE3AD0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839EB" w14:textId="6A1D16F1" w:rsidR="00185B93" w:rsidRPr="00307E02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3:30-15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C5B3" w14:textId="77777777" w:rsidR="00185B93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Bilimsel Araştırma Yöntemleri ve Etik </w:t>
            </w:r>
          </w:p>
          <w:p w14:paraId="7A72C0F6" w14:textId="40B2C4FC" w:rsidR="00185B93" w:rsidRPr="00185B93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Doç. Dr. F. TEMEL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1A058" w14:textId="2B2A2DF1" w:rsidR="00185B93" w:rsidRPr="00620474" w:rsidRDefault="00185B93" w:rsidP="00AE3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185B93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AE3AD0" w:rsidRPr="00307E02" w14:paraId="0B6F36FE" w14:textId="15E1EE8D" w:rsidTr="009C181D">
        <w:trPr>
          <w:cantSplit/>
          <w:trHeight w:hRule="exact"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C92218C" w14:textId="77777777" w:rsidR="00AE3AD0" w:rsidRPr="009F07E1" w:rsidRDefault="00AE3AD0" w:rsidP="00AE3AD0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2 Haziran</w:t>
            </w:r>
          </w:p>
          <w:p w14:paraId="6A20E252" w14:textId="7D1DB23A" w:rsidR="00AE3AD0" w:rsidRPr="00307E02" w:rsidRDefault="00AE3AD0" w:rsidP="00AE3AD0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74F17" w14:textId="7A18E1CB" w:rsidR="00AE3AD0" w:rsidRPr="00307E02" w:rsidRDefault="009C181D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43FA6" w14:textId="77777777" w:rsidR="009C181D" w:rsidRDefault="009C181D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Yeni Karbon Malzemeler</w:t>
            </w:r>
          </w:p>
          <w:p w14:paraId="69C1DD06" w14:textId="04ED312D" w:rsidR="00AE3AD0" w:rsidRPr="00307E02" w:rsidRDefault="009C181D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oç. Dr. Ç. KIRBIYIK KURUKAVAK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95DA8" w14:textId="4F1BD7BA" w:rsidR="00AE3AD0" w:rsidRPr="004D3C31" w:rsidRDefault="00AE3AD0" w:rsidP="00AE3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E3816FE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2D680C3" w14:textId="77777777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659A8" w14:textId="50FDC31F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1</w:t>
            </w:r>
            <w:r w:rsidRPr="00307E02">
              <w:rPr>
                <w:b/>
                <w:bCs/>
                <w:sz w:val="14"/>
                <w:szCs w:val="14"/>
              </w:rPr>
              <w:t>:00 – 1</w:t>
            </w:r>
            <w:r>
              <w:rPr>
                <w:b/>
                <w:bCs/>
                <w:sz w:val="14"/>
                <w:szCs w:val="14"/>
              </w:rPr>
              <w:t>2</w:t>
            </w:r>
            <w:r w:rsidRPr="00307E02">
              <w:rPr>
                <w:b/>
                <w:bCs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6756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Nanoteknolojide </w:t>
            </w:r>
            <w:proofErr w:type="spellStart"/>
            <w:r w:rsidRPr="00185B93">
              <w:rPr>
                <w:sz w:val="14"/>
                <w:szCs w:val="14"/>
              </w:rPr>
              <w:t>Kaliksarenler</w:t>
            </w:r>
            <w:proofErr w:type="spellEnd"/>
            <w:r w:rsidRPr="00185B93">
              <w:rPr>
                <w:sz w:val="14"/>
                <w:szCs w:val="14"/>
              </w:rPr>
              <w:t xml:space="preserve"> </w:t>
            </w:r>
          </w:p>
          <w:p w14:paraId="467A714D" w14:textId="77C618CB" w:rsidR="000762ED" w:rsidRPr="00185B93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185B93">
              <w:rPr>
                <w:sz w:val="14"/>
                <w:szCs w:val="14"/>
              </w:rPr>
              <w:t>Prof.Dr</w:t>
            </w:r>
            <w:proofErr w:type="spellEnd"/>
            <w:r w:rsidRPr="00185B93">
              <w:rPr>
                <w:sz w:val="14"/>
                <w:szCs w:val="14"/>
              </w:rPr>
              <w:t>. M. TABAKC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7DB3" w14:textId="61F9B533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B5D0E98" w14:textId="0BA1557F" w:rsidTr="009C181D">
        <w:trPr>
          <w:cantSplit/>
          <w:trHeight w:hRule="exact"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FEDFB79" w14:textId="77777777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511FF" w14:textId="40E507A5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5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6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D2E16" w14:textId="26FDB146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Titrasyon Teknikleri</w:t>
            </w:r>
          </w:p>
          <w:p w14:paraId="04203098" w14:textId="41F607FC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rof. Dr. T. ALTU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98DB4" w14:textId="185C0D2A" w:rsidR="000762ED" w:rsidRPr="00C515AB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073C55C7" w14:textId="1E5C9A52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E6E0EB4" w14:textId="77777777" w:rsidR="000762ED" w:rsidRPr="009F07E1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3 Haziran</w:t>
            </w:r>
          </w:p>
          <w:p w14:paraId="4BAE85A6" w14:textId="2F36B8E7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Çarşam</w:t>
            </w:r>
            <w:r>
              <w:rPr>
                <w:color w:val="auto"/>
                <w:sz w:val="14"/>
                <w:szCs w:val="14"/>
              </w:rPr>
              <w:t>b</w:t>
            </w:r>
            <w:r w:rsidRPr="009F07E1">
              <w:rPr>
                <w:color w:val="auto"/>
                <w:sz w:val="14"/>
                <w:szCs w:val="1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FEEF" w14:textId="07841848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4195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Sıvı </w:t>
            </w:r>
            <w:proofErr w:type="spellStart"/>
            <w:r w:rsidRPr="00185B93">
              <w:rPr>
                <w:sz w:val="14"/>
                <w:szCs w:val="14"/>
              </w:rPr>
              <w:t>Kromotografi</w:t>
            </w:r>
            <w:proofErr w:type="spellEnd"/>
            <w:r w:rsidRPr="00185B93">
              <w:rPr>
                <w:sz w:val="14"/>
                <w:szCs w:val="14"/>
              </w:rPr>
              <w:t xml:space="preserve"> Tekniği </w:t>
            </w:r>
          </w:p>
          <w:p w14:paraId="0EC5D132" w14:textId="52E5154E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Prof. Dr. M. TOPKAF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EB71" w14:textId="1E71BC88" w:rsidR="000762ED" w:rsidRPr="00C9538C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BFB35FA" w14:textId="77777777" w:rsidTr="009C181D">
        <w:trPr>
          <w:cantSplit/>
          <w:trHeight w:hRule="exact"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E6C9628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97D09" w14:textId="797C6EF6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3:30-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7DB47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 xml:space="preserve">Bilimsel Araştırmalarda X-Işınları Analizleri </w:t>
            </w:r>
          </w:p>
          <w:p w14:paraId="1ACE8987" w14:textId="11837623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85B93">
              <w:rPr>
                <w:sz w:val="14"/>
                <w:szCs w:val="14"/>
              </w:rPr>
              <w:t>Doç. Dr. Ç. KIRBIYIK KURUKAVAK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ECFEC" w14:textId="2E47CAB1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E303D37" w14:textId="2CDAAB7A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65F3784" w14:textId="77777777" w:rsidR="000762ED" w:rsidRPr="00307E02" w:rsidRDefault="000762ED" w:rsidP="000762ED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A183" w14:textId="417EE3D4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>
              <w:rPr>
                <w:b/>
                <w:bCs/>
                <w:color w:val="auto"/>
                <w:sz w:val="14"/>
                <w:szCs w:val="14"/>
              </w:rPr>
              <w:t>15:30 – 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9F4F0" w14:textId="06028D00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 xml:space="preserve">Yüzeylerin Kimyasal </w:t>
            </w:r>
            <w:r>
              <w:rPr>
                <w:color w:val="auto"/>
                <w:sz w:val="14"/>
                <w:szCs w:val="14"/>
              </w:rPr>
              <w:t>v</w:t>
            </w:r>
            <w:r w:rsidRPr="009C181D">
              <w:rPr>
                <w:color w:val="auto"/>
                <w:sz w:val="14"/>
                <w:szCs w:val="14"/>
              </w:rPr>
              <w:t xml:space="preserve">e Fiziksel Modifikasyonu </w:t>
            </w:r>
          </w:p>
          <w:p w14:paraId="63FE0145" w14:textId="7B1826EB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Doç. Dr. M. GÜRSOY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13EC3" w14:textId="04A2147D" w:rsidR="000762ED" w:rsidRPr="00D05BD8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626AE3E" w14:textId="540C82E9" w:rsidTr="009C181D">
        <w:trPr>
          <w:cantSplit/>
          <w:trHeight w:hRule="exact"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5D48876" w14:textId="77777777" w:rsidR="000762ED" w:rsidRPr="009F07E1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4 Haziran</w:t>
            </w:r>
          </w:p>
          <w:p w14:paraId="7B60F735" w14:textId="0583E732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B931" w14:textId="5E34B2E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DE60" w14:textId="54372EA6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Kimyasal ve Endüstriyel Kaynaklı Çevre Kirliliği </w:t>
            </w:r>
            <w:r>
              <w:rPr>
                <w:sz w:val="14"/>
                <w:szCs w:val="14"/>
              </w:rPr>
              <w:t>v</w:t>
            </w:r>
            <w:r w:rsidRPr="00F27C96">
              <w:rPr>
                <w:sz w:val="14"/>
                <w:szCs w:val="14"/>
              </w:rPr>
              <w:t xml:space="preserve">e Kontrolü </w:t>
            </w:r>
          </w:p>
          <w:p w14:paraId="4DE58044" w14:textId="7808F89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>Prof. Dr. E. PEHLİV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145C" w14:textId="58F8BF3F" w:rsidR="000762ED" w:rsidRPr="00C94EFB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2C707BB" w14:textId="7F2268DD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F3C7C1B" w14:textId="77777777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1144" w14:textId="6DB21A44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5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6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AEF39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olimer Kaplamalar</w:t>
            </w:r>
          </w:p>
          <w:p w14:paraId="3515434D" w14:textId="5C482CE8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185B93">
              <w:rPr>
                <w:color w:val="auto"/>
                <w:sz w:val="14"/>
                <w:szCs w:val="14"/>
              </w:rPr>
              <w:t>Prof. Dr. G. AHMETL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DD840" w14:textId="1412C37E" w:rsidR="000762ED" w:rsidRPr="002E6091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AF7003D" w14:textId="017E4769" w:rsidTr="009C181D">
        <w:trPr>
          <w:cantSplit/>
          <w:trHeight w:hRule="exact"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1CF4950" w14:textId="77777777" w:rsidR="000762ED" w:rsidRPr="009F07E1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5 Haziran</w:t>
            </w:r>
          </w:p>
          <w:p w14:paraId="6F4C6021" w14:textId="483C59E1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D633" w14:textId="5ECEE284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00 – 10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78C5D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Biyobozunur</w:t>
            </w:r>
            <w:proofErr w:type="spellEnd"/>
            <w:r w:rsidRPr="00AB1506">
              <w:rPr>
                <w:sz w:val="14"/>
                <w:szCs w:val="14"/>
              </w:rPr>
              <w:t xml:space="preserve"> Polimerler </w:t>
            </w:r>
            <w:proofErr w:type="gramStart"/>
            <w:r w:rsidRPr="00AB1506">
              <w:rPr>
                <w:sz w:val="14"/>
                <w:szCs w:val="14"/>
              </w:rPr>
              <w:t>Ve</w:t>
            </w:r>
            <w:proofErr w:type="gramEnd"/>
            <w:r w:rsidRPr="00AB1506">
              <w:rPr>
                <w:sz w:val="14"/>
                <w:szCs w:val="14"/>
              </w:rPr>
              <w:t xml:space="preserve"> Uygulamaları </w:t>
            </w:r>
          </w:p>
          <w:p w14:paraId="00F63CAC" w14:textId="2ED6953A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oç. Dr. F. BAYRAM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3DD7" w14:textId="2EE27EE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BAA3787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321BB73" w14:textId="77777777" w:rsidR="000762ED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0F69" w14:textId="5FBCF9F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0:3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2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9C39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Antibakteriyel Malzemeler</w:t>
            </w:r>
          </w:p>
          <w:p w14:paraId="0F58EBEA" w14:textId="317CB1E6" w:rsidR="000762ED" w:rsidRPr="004D3C31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oç. Dr. G. GÜZEL KAY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F2F66" w14:textId="2A2E0A19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F7785EA" w14:textId="77777777" w:rsidTr="009C181D">
        <w:trPr>
          <w:cantSplit/>
          <w:trHeight w:hRule="exact"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81E64D4" w14:textId="77777777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F001E" w14:textId="7D1A7B35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F3290E">
              <w:rPr>
                <w:b/>
                <w:bCs/>
                <w:sz w:val="14"/>
                <w:szCs w:val="14"/>
              </w:rPr>
              <w:t>13:00 -</w:t>
            </w:r>
            <w:proofErr w:type="gramEnd"/>
            <w:r w:rsidRPr="00F3290E">
              <w:rPr>
                <w:b/>
                <w:bCs/>
                <w:sz w:val="14"/>
                <w:szCs w:val="14"/>
              </w:rPr>
              <w:t xml:space="preserve"> 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58E5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Mikroplastikler</w:t>
            </w:r>
            <w:proofErr w:type="spellEnd"/>
            <w:r w:rsidRPr="00AB1506">
              <w:rPr>
                <w:sz w:val="14"/>
                <w:szCs w:val="14"/>
              </w:rPr>
              <w:t xml:space="preserve"> ve Çevresel Etkileri </w:t>
            </w:r>
          </w:p>
          <w:p w14:paraId="77845656" w14:textId="636B823D" w:rsidR="000762ED" w:rsidRPr="009304F8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Dr. Öğr. Üyesi D. YANARDAĞ KOLA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12079" w14:textId="5E787E93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64C04DF" w14:textId="7F2EDDA2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C8DD926" w14:textId="39C01235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07F11" w14:textId="1DDA3B4D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F3290E">
              <w:rPr>
                <w:b/>
                <w:bCs/>
                <w:color w:val="auto"/>
                <w:sz w:val="14"/>
                <w:szCs w:val="14"/>
              </w:rPr>
              <w:t>15:00 -</w:t>
            </w:r>
            <w:proofErr w:type="gramEnd"/>
            <w:r>
              <w:rPr>
                <w:b/>
                <w:bCs/>
                <w:color w:val="auto"/>
                <w:sz w:val="14"/>
                <w:szCs w:val="14"/>
              </w:rPr>
              <w:t>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5D4E8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AB1506">
              <w:rPr>
                <w:color w:val="auto"/>
                <w:sz w:val="14"/>
                <w:szCs w:val="14"/>
              </w:rPr>
              <w:t>Metal Organik Kafes Yapılar ve Uygulamaları</w:t>
            </w:r>
          </w:p>
          <w:p w14:paraId="11A7772F" w14:textId="261A02B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AB1506">
              <w:rPr>
                <w:color w:val="auto"/>
                <w:sz w:val="14"/>
                <w:szCs w:val="14"/>
              </w:rPr>
              <w:t>Doç. Dr. F. BAYRAM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999A5" w14:textId="422B64B8" w:rsidR="000762ED" w:rsidRPr="009304F8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5C3F904" w14:textId="77777777" w:rsidTr="009C181D">
        <w:trPr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7027228" w14:textId="77777777" w:rsidR="000762ED" w:rsidRPr="009F07E1" w:rsidRDefault="000762ED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8 Haziran  </w:t>
            </w:r>
          </w:p>
          <w:p w14:paraId="1E06E5D7" w14:textId="73E2393A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azarte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C24E7" w14:textId="2C1B7F8E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D0B62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 xml:space="preserve">Ayırma İşlemlerinde Polimerik Nanomalzemeler </w:t>
            </w:r>
          </w:p>
          <w:p w14:paraId="2C106372" w14:textId="4D90D29F" w:rsidR="000762ED" w:rsidRPr="00F27C96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AB1506">
              <w:rPr>
                <w:sz w:val="14"/>
                <w:szCs w:val="14"/>
              </w:rPr>
              <w:t>Prof. Dr. H. TUTAR KAH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3E8BB" w14:textId="1D816C57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A2DBADC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0795C99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25E6D" w14:textId="7D924EE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3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4:</w:t>
            </w:r>
            <w:r>
              <w:rPr>
                <w:b/>
                <w:bCs/>
                <w:color w:val="auto"/>
                <w:sz w:val="14"/>
                <w:szCs w:val="14"/>
              </w:rPr>
              <w:t>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9A37F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 xml:space="preserve">İleri Gözenekli Malzemeler </w:t>
            </w:r>
          </w:p>
          <w:p w14:paraId="594D7DBF" w14:textId="4E32262A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F27C96">
              <w:rPr>
                <w:sz w:val="14"/>
                <w:szCs w:val="14"/>
              </w:rPr>
              <w:t>Prof. Dr. Ş. PARLAYIC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DF5DC" w14:textId="297C5723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60E0E465" w14:textId="14D98679" w:rsidTr="009C181D">
        <w:trPr>
          <w:cantSplit/>
          <w:trHeight w:hRule="exact"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6D84359" w14:textId="63F60785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7F15" w14:textId="74EEE9CE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4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67CB" w14:textId="77777777" w:rsidR="000762ED" w:rsidRPr="00F27C96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proofErr w:type="spellStart"/>
            <w:r w:rsidRPr="00F27C96">
              <w:rPr>
                <w:color w:val="auto"/>
                <w:sz w:val="14"/>
                <w:szCs w:val="14"/>
              </w:rPr>
              <w:t>Nanosorbentlerle</w:t>
            </w:r>
            <w:proofErr w:type="spellEnd"/>
            <w:r w:rsidRPr="00F27C96">
              <w:rPr>
                <w:color w:val="auto"/>
                <w:sz w:val="14"/>
                <w:szCs w:val="14"/>
              </w:rPr>
              <w:t xml:space="preserve"> Atık Su Arıtımı</w:t>
            </w:r>
          </w:p>
          <w:p w14:paraId="0BC402A0" w14:textId="4A2390CA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F27C96">
              <w:rPr>
                <w:color w:val="auto"/>
                <w:sz w:val="14"/>
                <w:szCs w:val="14"/>
              </w:rPr>
              <w:t>Prof. Dr. Ş. PARLAYIC</w:t>
            </w:r>
            <w:r>
              <w:rPr>
                <w:color w:val="auto"/>
                <w:sz w:val="14"/>
                <w:szCs w:val="14"/>
              </w:rPr>
              <w:t>I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8920" w14:textId="13255B58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608D39D" w14:textId="49B0052A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3F84021" w14:textId="77777777" w:rsidR="000762ED" w:rsidRPr="009F07E1" w:rsidRDefault="000762ED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9 Haziran  </w:t>
            </w:r>
          </w:p>
          <w:p w14:paraId="7DE9A4F8" w14:textId="45C11B30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Salı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AF04" w14:textId="3F44AE74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307E02">
              <w:rPr>
                <w:b/>
                <w:bCs/>
                <w:sz w:val="14"/>
                <w:szCs w:val="14"/>
              </w:rPr>
              <w:t>09:</w:t>
            </w:r>
            <w:r>
              <w:rPr>
                <w:b/>
                <w:bCs/>
                <w:sz w:val="14"/>
                <w:szCs w:val="14"/>
              </w:rPr>
              <w:t>3</w:t>
            </w:r>
            <w:r w:rsidRPr="00307E02">
              <w:rPr>
                <w:b/>
                <w:bCs/>
                <w:sz w:val="14"/>
                <w:szCs w:val="14"/>
              </w:rPr>
              <w:t>0 – 1</w:t>
            </w:r>
            <w:r>
              <w:rPr>
                <w:b/>
                <w:bCs/>
                <w:sz w:val="14"/>
                <w:szCs w:val="14"/>
              </w:rPr>
              <w:t>1</w:t>
            </w:r>
            <w:r w:rsidRPr="00307E02">
              <w:rPr>
                <w:b/>
                <w:bCs/>
                <w:sz w:val="14"/>
                <w:szCs w:val="14"/>
              </w:rPr>
              <w:t>:0</w:t>
            </w:r>
            <w:r>
              <w:rPr>
                <w:b/>
                <w:bCs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1B1D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31EEF">
              <w:rPr>
                <w:sz w:val="14"/>
                <w:szCs w:val="14"/>
              </w:rPr>
              <w:t xml:space="preserve">Katalizör Sentezleme Yöntemleri </w:t>
            </w:r>
          </w:p>
          <w:p w14:paraId="22C8D5BE" w14:textId="58DDD43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31EEF">
              <w:rPr>
                <w:sz w:val="14"/>
                <w:szCs w:val="14"/>
              </w:rPr>
              <w:t>Dr. Öğr. Üyesi M. C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F055" w14:textId="1B2DE9D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C6AB409" w14:textId="2EE67DF1" w:rsidTr="009C181D">
        <w:trPr>
          <w:cantSplit/>
          <w:trHeight w:hRule="exact"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595E1CC" w14:textId="4B846B40" w:rsidR="000762ED" w:rsidRPr="00307E02" w:rsidRDefault="000762ED" w:rsidP="000762ED">
            <w:pPr>
              <w:ind w:left="113" w:right="113"/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43517" w14:textId="0B112900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1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2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E0B9A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Nano Ölçekli Fiber Üretim Teknikleri ve Potansiyel Uygulama Alanları</w:t>
            </w:r>
          </w:p>
          <w:p w14:paraId="191A0B16" w14:textId="4E69C66C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9C181D">
              <w:rPr>
                <w:color w:val="auto"/>
                <w:sz w:val="14"/>
                <w:szCs w:val="14"/>
              </w:rPr>
              <w:t>Prof. Dr. H. TUTAR KAH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4CE8" w14:textId="4B703FF5" w:rsidR="000762ED" w:rsidRPr="00C94C95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03D3A44" w14:textId="03C9C8EA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89A56C" w14:textId="77777777" w:rsidR="000762ED" w:rsidRPr="00307E02" w:rsidRDefault="000762ED" w:rsidP="000762ED">
            <w:pPr>
              <w:jc w:val="center"/>
              <w:rPr>
                <w:color w:val="auto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BE64B" w14:textId="699C2D8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</w:t>
            </w:r>
            <w:r>
              <w:rPr>
                <w:b/>
                <w:bCs/>
                <w:color w:val="auto"/>
                <w:sz w:val="14"/>
                <w:szCs w:val="14"/>
              </w:rPr>
              <w:t>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7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F0C1B" w14:textId="77777777" w:rsidR="000762ED" w:rsidRPr="00C450D7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  <w:sz w:val="14"/>
                <w:szCs w:val="14"/>
              </w:rPr>
            </w:pPr>
            <w:r w:rsidRPr="00C450D7">
              <w:rPr>
                <w:b/>
                <w:bCs/>
                <w:color w:val="auto"/>
                <w:sz w:val="14"/>
                <w:szCs w:val="14"/>
              </w:rPr>
              <w:t>Sol-Jel Prosesi Kimyası</w:t>
            </w:r>
          </w:p>
          <w:p w14:paraId="2ADE9EB8" w14:textId="1C70758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proofErr w:type="spellStart"/>
            <w:r w:rsidRPr="00C450D7">
              <w:rPr>
                <w:b/>
                <w:bCs/>
                <w:color w:val="auto"/>
                <w:sz w:val="14"/>
                <w:szCs w:val="14"/>
              </w:rPr>
              <w:t>Prof.Dr</w:t>
            </w:r>
            <w:proofErr w:type="spellEnd"/>
            <w:r w:rsidRPr="00C450D7">
              <w:rPr>
                <w:b/>
                <w:bCs/>
                <w:color w:val="auto"/>
                <w:sz w:val="14"/>
                <w:szCs w:val="14"/>
              </w:rPr>
              <w:t>. M. KUŞ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D6045" w14:textId="2C5280F5" w:rsidR="000762ED" w:rsidRPr="00DE2798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7E648784" w14:textId="77777777" w:rsidTr="009C181D">
        <w:trPr>
          <w:cantSplit/>
          <w:trHeight w:hRule="exact"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431E07C" w14:textId="77777777" w:rsidR="000762ED" w:rsidRPr="009F07E1" w:rsidRDefault="000762ED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0 Haziran  </w:t>
            </w:r>
          </w:p>
          <w:p w14:paraId="254DAB78" w14:textId="487DC4C5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sz w:val="14"/>
                <w:szCs w:val="14"/>
              </w:rPr>
              <w:t xml:space="preserve"> </w:t>
            </w:r>
            <w:r w:rsidRPr="009F07E1">
              <w:rPr>
                <w:color w:val="auto"/>
                <w:sz w:val="14"/>
                <w:szCs w:val="14"/>
              </w:rPr>
              <w:t xml:space="preserve"> Çarşamb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7EDB1" w14:textId="1C23419C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09:30 – 11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F58BB" w14:textId="77777777" w:rsidR="000762ED" w:rsidRP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4"/>
                <w:szCs w:val="14"/>
              </w:rPr>
            </w:pPr>
            <w:r w:rsidRPr="000762ED">
              <w:rPr>
                <w:color w:val="auto"/>
                <w:sz w:val="14"/>
                <w:szCs w:val="14"/>
              </w:rPr>
              <w:t>Akıllı Polimerler</w:t>
            </w:r>
          </w:p>
          <w:p w14:paraId="3E2663A3" w14:textId="59A2C26B" w:rsidR="000762ED" w:rsidRPr="00F27C96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0762ED">
              <w:rPr>
                <w:color w:val="auto"/>
                <w:sz w:val="14"/>
                <w:szCs w:val="14"/>
              </w:rPr>
              <w:t>Prof. Dr. H. DEVECİ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930DD" w14:textId="722A1533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439636EB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A9EC091" w14:textId="77777777" w:rsidR="000762ED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6DEA" w14:textId="0CABBEB3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>
              <w:rPr>
                <w:b/>
                <w:bCs/>
                <w:color w:val="auto"/>
                <w:sz w:val="14"/>
                <w:szCs w:val="14"/>
              </w:rPr>
              <w:t>1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6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FCC5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 xml:space="preserve">İleri Kimya Mühendisliği Matematiği </w:t>
            </w:r>
          </w:p>
          <w:p w14:paraId="46DB91C9" w14:textId="76473047" w:rsidR="000762ED" w:rsidRPr="001D15F3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B1506">
              <w:rPr>
                <w:sz w:val="14"/>
                <w:szCs w:val="14"/>
              </w:rPr>
              <w:t>Prof.Dr</w:t>
            </w:r>
            <w:proofErr w:type="spellEnd"/>
            <w:r w:rsidRPr="00AB1506">
              <w:rPr>
                <w:sz w:val="14"/>
                <w:szCs w:val="14"/>
              </w:rPr>
              <w:t>. M. KAR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9572" w14:textId="15EA529D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166412B3" w14:textId="71514020" w:rsidTr="009C181D">
        <w:trPr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29AA9CD" w14:textId="77777777" w:rsidR="000762ED" w:rsidRPr="009F07E1" w:rsidRDefault="000762ED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1 Haziran  </w:t>
            </w:r>
          </w:p>
          <w:p w14:paraId="2F1C9379" w14:textId="4270FA02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Perşemb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553B" w14:textId="2F185E44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0:3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2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46905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Yeşil Kimya ve Mühendislik</w:t>
            </w:r>
          </w:p>
          <w:p w14:paraId="4F9CB530" w14:textId="03E4A902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oç. Dr. S. KOCAM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5F3A0" w14:textId="7A7D124D" w:rsidR="000762ED" w:rsidRPr="0030080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27AD8230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FC66AF0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7AD1" w14:textId="3367C02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 w:rsidRPr="00307E02">
              <w:rPr>
                <w:b/>
                <w:bCs/>
                <w:color w:val="auto"/>
                <w:sz w:val="14"/>
                <w:szCs w:val="14"/>
              </w:rPr>
              <w:t>13:0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4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657F7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Bor Üretim Teknolojileri</w:t>
            </w:r>
          </w:p>
          <w:p w14:paraId="15D160B2" w14:textId="1B897713" w:rsidR="000762ED" w:rsidRPr="00976961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AB1506">
              <w:rPr>
                <w:sz w:val="14"/>
                <w:szCs w:val="14"/>
              </w:rPr>
              <w:t>Prof. Dr. A. A. CEYH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74C0E" w14:textId="65967D7C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547DCC8B" w14:textId="77777777" w:rsidTr="009C181D">
        <w:trPr>
          <w:cantSplit/>
          <w:trHeight w:hRule="exact"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1A3B5DF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30A" w14:textId="58127B8C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proofErr w:type="gramStart"/>
            <w:r>
              <w:rPr>
                <w:b/>
                <w:bCs/>
                <w:color w:val="auto"/>
                <w:sz w:val="14"/>
                <w:szCs w:val="14"/>
              </w:rPr>
              <w:t>15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0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 -</w:t>
            </w:r>
            <w:proofErr w:type="gramEnd"/>
            <w:r w:rsidRPr="00307E02">
              <w:rPr>
                <w:b/>
                <w:bCs/>
                <w:color w:val="auto"/>
                <w:sz w:val="14"/>
                <w:szCs w:val="14"/>
              </w:rPr>
              <w:t xml:space="preserve"> 1</w:t>
            </w:r>
            <w:r>
              <w:rPr>
                <w:b/>
                <w:bCs/>
                <w:color w:val="auto"/>
                <w:sz w:val="14"/>
                <w:szCs w:val="14"/>
              </w:rPr>
              <w:t>6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:</w:t>
            </w:r>
            <w:r>
              <w:rPr>
                <w:b/>
                <w:bCs/>
                <w:color w:val="auto"/>
                <w:sz w:val="14"/>
                <w:szCs w:val="14"/>
              </w:rPr>
              <w:t>3</w:t>
            </w:r>
            <w:r w:rsidRPr="00307E02">
              <w:rPr>
                <w:b/>
                <w:bCs/>
                <w:color w:val="auto"/>
                <w:sz w:val="14"/>
                <w:szCs w:val="14"/>
              </w:rPr>
              <w:t>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C71B" w14:textId="0F09DB5F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 xml:space="preserve">Organik Elektronik Sistemler </w:t>
            </w:r>
            <w:r>
              <w:rPr>
                <w:sz w:val="14"/>
                <w:szCs w:val="14"/>
              </w:rPr>
              <w:t>v</w:t>
            </w:r>
            <w:r w:rsidRPr="009C181D">
              <w:rPr>
                <w:sz w:val="14"/>
                <w:szCs w:val="14"/>
              </w:rPr>
              <w:t>e Uygulama Alanları</w:t>
            </w:r>
          </w:p>
          <w:p w14:paraId="4C38371B" w14:textId="07EB17B3" w:rsidR="000762ED" w:rsidRPr="009C181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Prof. Dr. M. KUŞ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6E3CC" w14:textId="54A81C71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3F8F08F6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466E3D3" w14:textId="77777777" w:rsidR="000762ED" w:rsidRPr="009F07E1" w:rsidRDefault="000762ED" w:rsidP="000762ED">
            <w:pPr>
              <w:ind w:left="113" w:right="113"/>
              <w:jc w:val="center"/>
              <w:rPr>
                <w:b w:val="0"/>
                <w:bCs w:val="0"/>
                <w:color w:val="auto"/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 xml:space="preserve">12 Haziran  </w:t>
            </w:r>
          </w:p>
          <w:p w14:paraId="3409B02B" w14:textId="6A3EE18D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  <w:r w:rsidRPr="009F07E1">
              <w:rPr>
                <w:color w:val="auto"/>
                <w:sz w:val="14"/>
                <w:szCs w:val="14"/>
              </w:rPr>
              <w:t>Cum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8255A" w14:textId="2BDCF810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0:00 – 11:3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A8BE4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9C181D">
              <w:rPr>
                <w:sz w:val="14"/>
                <w:szCs w:val="14"/>
              </w:rPr>
              <w:t>MXene'ler</w:t>
            </w:r>
            <w:proofErr w:type="spellEnd"/>
            <w:r w:rsidRPr="009C181D">
              <w:rPr>
                <w:sz w:val="14"/>
                <w:szCs w:val="14"/>
              </w:rPr>
              <w:t xml:space="preserve"> ve Uygulamaları </w:t>
            </w:r>
          </w:p>
          <w:p w14:paraId="1D7DF5B1" w14:textId="6EAF16CC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oç. Dr. B. HASPULAT TAYMAZ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754DB" w14:textId="09CDFEAC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2B65858C" w14:textId="77777777" w:rsidTr="00F5392C">
        <w:trPr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BA87EAF" w14:textId="64A8A24A" w:rsidR="000762ED" w:rsidRPr="00307E02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BFEF" w14:textId="458F7A6D" w:rsidR="000762ED" w:rsidRPr="00307E02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3:30-15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9C202" w14:textId="77777777" w:rsidR="000762ED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Gazlaştırma Teknolojileri ve Sentetik Yakıt Üretimi</w:t>
            </w:r>
          </w:p>
          <w:p w14:paraId="6FA03526" w14:textId="495EF495" w:rsidR="000762ED" w:rsidRPr="006F61B1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C181D">
              <w:rPr>
                <w:sz w:val="14"/>
                <w:szCs w:val="14"/>
              </w:rPr>
              <w:t>Dr. Öğr. Üyesi M. CA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E06C" w14:textId="086BA2CF" w:rsidR="000762ED" w:rsidRPr="00620474" w:rsidRDefault="000762ED" w:rsidP="000762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620474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  <w:tr w:rsidR="000762ED" w:rsidRPr="00307E02" w14:paraId="6EEEC374" w14:textId="77777777" w:rsidTr="009C1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926F2F2" w14:textId="77777777" w:rsidR="000762ED" w:rsidRPr="009F07E1" w:rsidRDefault="000762ED" w:rsidP="000762ED">
            <w:pPr>
              <w:ind w:left="113" w:right="113"/>
              <w:jc w:val="center"/>
              <w:rPr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2FF4A" w14:textId="4DAC1E55" w:rsidR="000762ED" w:rsidRPr="00307E02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color w:val="auto"/>
                <w:sz w:val="14"/>
                <w:szCs w:val="14"/>
              </w:rPr>
              <w:t>15:30 – 17:00</w:t>
            </w:r>
          </w:p>
        </w:tc>
        <w:tc>
          <w:tcPr>
            <w:tcW w:w="4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23D5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0762ED">
              <w:rPr>
                <w:sz w:val="14"/>
                <w:szCs w:val="14"/>
              </w:rPr>
              <w:t>Kimya Mühendisliğinde Deney Tasarımı ve Proses Optimizasyonu</w:t>
            </w:r>
          </w:p>
          <w:p w14:paraId="73487765" w14:textId="1ABD20DB" w:rsidR="000762ED" w:rsidRPr="006F61B1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0762ED">
              <w:rPr>
                <w:sz w:val="14"/>
                <w:szCs w:val="14"/>
              </w:rPr>
              <w:t>Dr. Öğr. Üyesi H. ECEVİ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66FA" w14:textId="77777777" w:rsidR="000762ED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</w:p>
          <w:p w14:paraId="3E1962C4" w14:textId="1BE2747C" w:rsidR="000762ED" w:rsidRPr="00620474" w:rsidRDefault="000762ED" w:rsidP="00076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DD45AC">
              <w:rPr>
                <w:b/>
                <w:bCs/>
                <w:sz w:val="14"/>
                <w:szCs w:val="14"/>
              </w:rPr>
              <w:t>Öğretim Üyesinin Odası</w:t>
            </w:r>
          </w:p>
        </w:tc>
      </w:tr>
    </w:tbl>
    <w:p w14:paraId="4D00C50F" w14:textId="55D441C7" w:rsidR="00A40A7C" w:rsidRDefault="0028085D" w:rsidP="00D52FB2">
      <w:pPr>
        <w:rPr>
          <w:sz w:val="14"/>
          <w:szCs w:val="14"/>
        </w:rPr>
      </w:pPr>
      <w:r w:rsidRPr="00307E02">
        <w:rPr>
          <w:sz w:val="14"/>
          <w:szCs w:val="14"/>
        </w:rPr>
        <w:lastRenderedPageBreak/>
        <w:t xml:space="preserve">   </w:t>
      </w:r>
    </w:p>
    <w:p w14:paraId="1A8E1922" w14:textId="217B7FA1" w:rsidR="00FE126D" w:rsidRPr="00FE126D" w:rsidRDefault="00FE126D" w:rsidP="00FE126D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Prof. Dr. Mahmut KUŞ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Prof. Dr. Mevlüt Uyan</w:t>
      </w:r>
    </w:p>
    <w:p w14:paraId="2334F4D3" w14:textId="57CCD920" w:rsidR="00FE126D" w:rsidRPr="00FE126D" w:rsidRDefault="00FE126D" w:rsidP="00FE126D">
      <w:pPr>
        <w:jc w:val="center"/>
        <w:rPr>
          <w:b/>
          <w:bCs/>
          <w:sz w:val="14"/>
          <w:szCs w:val="14"/>
        </w:rPr>
      </w:pPr>
      <w:r w:rsidRPr="00FE126D">
        <w:rPr>
          <w:b/>
          <w:bCs/>
          <w:sz w:val="14"/>
          <w:szCs w:val="14"/>
        </w:rPr>
        <w:t xml:space="preserve">Kimya Mühendisliği Anabilim Dalı Başkanı </w:t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</w:r>
      <w:r w:rsidRPr="00FE126D">
        <w:rPr>
          <w:b/>
          <w:bCs/>
          <w:sz w:val="14"/>
          <w:szCs w:val="14"/>
        </w:rPr>
        <w:tab/>
        <w:t>Lisansüstü Eğitim Enstitüsü Müdürü</w:t>
      </w:r>
    </w:p>
    <w:p w14:paraId="48BC34F2" w14:textId="41A0FB13" w:rsidR="00FE126D" w:rsidRPr="00307E02" w:rsidRDefault="00FE126D" w:rsidP="00FE126D">
      <w:pPr>
        <w:jc w:val="center"/>
        <w:rPr>
          <w:sz w:val="14"/>
          <w:szCs w:val="14"/>
        </w:rPr>
      </w:pPr>
    </w:p>
    <w:sectPr w:rsidR="00FE126D" w:rsidRPr="00307E02" w:rsidSect="008B0956">
      <w:pgSz w:w="11906" w:h="16838"/>
      <w:pgMar w:top="142" w:right="1418" w:bottom="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5825E" w14:textId="77777777" w:rsidR="00CF0897" w:rsidRDefault="00CF0897" w:rsidP="003A6477">
      <w:r>
        <w:separator/>
      </w:r>
    </w:p>
  </w:endnote>
  <w:endnote w:type="continuationSeparator" w:id="0">
    <w:p w14:paraId="048D52D2" w14:textId="77777777" w:rsidR="00CF0897" w:rsidRDefault="00CF0897" w:rsidP="003A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B47B5" w14:textId="77777777" w:rsidR="00CF0897" w:rsidRDefault="00CF0897" w:rsidP="003A6477">
      <w:r>
        <w:separator/>
      </w:r>
    </w:p>
  </w:footnote>
  <w:footnote w:type="continuationSeparator" w:id="0">
    <w:p w14:paraId="0B11ED06" w14:textId="77777777" w:rsidR="00CF0897" w:rsidRDefault="00CF0897" w:rsidP="003A6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cxNjQwMQNSxko6SsGpxcWZ+XkgBZa1AJZGFOosAAAA"/>
  </w:docVars>
  <w:rsids>
    <w:rsidRoot w:val="002A781F"/>
    <w:rsid w:val="0001495B"/>
    <w:rsid w:val="000230A0"/>
    <w:rsid w:val="0002648B"/>
    <w:rsid w:val="00026E3D"/>
    <w:rsid w:val="00031DF5"/>
    <w:rsid w:val="00034D07"/>
    <w:rsid w:val="00035E65"/>
    <w:rsid w:val="000528AD"/>
    <w:rsid w:val="000537F8"/>
    <w:rsid w:val="000557EA"/>
    <w:rsid w:val="00065326"/>
    <w:rsid w:val="00075116"/>
    <w:rsid w:val="000762ED"/>
    <w:rsid w:val="00083D01"/>
    <w:rsid w:val="00090EAF"/>
    <w:rsid w:val="000941B2"/>
    <w:rsid w:val="000944E2"/>
    <w:rsid w:val="000A045B"/>
    <w:rsid w:val="000A1C36"/>
    <w:rsid w:val="000A42E3"/>
    <w:rsid w:val="000A4475"/>
    <w:rsid w:val="000B781A"/>
    <w:rsid w:val="000D7510"/>
    <w:rsid w:val="000D7BCA"/>
    <w:rsid w:val="000E08AE"/>
    <w:rsid w:val="000F315D"/>
    <w:rsid w:val="000F3CB5"/>
    <w:rsid w:val="000F5260"/>
    <w:rsid w:val="00102CE0"/>
    <w:rsid w:val="0010628D"/>
    <w:rsid w:val="00111FCE"/>
    <w:rsid w:val="00115AB7"/>
    <w:rsid w:val="001212F3"/>
    <w:rsid w:val="00124447"/>
    <w:rsid w:val="001413CE"/>
    <w:rsid w:val="00147E5A"/>
    <w:rsid w:val="001510FB"/>
    <w:rsid w:val="00152058"/>
    <w:rsid w:val="00153088"/>
    <w:rsid w:val="00162B6A"/>
    <w:rsid w:val="00173456"/>
    <w:rsid w:val="00173D27"/>
    <w:rsid w:val="00177A56"/>
    <w:rsid w:val="00180772"/>
    <w:rsid w:val="00185B93"/>
    <w:rsid w:val="00185D6A"/>
    <w:rsid w:val="001A5A18"/>
    <w:rsid w:val="001B1F26"/>
    <w:rsid w:val="001B33EB"/>
    <w:rsid w:val="001C0929"/>
    <w:rsid w:val="001C623D"/>
    <w:rsid w:val="001C7A21"/>
    <w:rsid w:val="001D15F3"/>
    <w:rsid w:val="001E6F04"/>
    <w:rsid w:val="001E79E9"/>
    <w:rsid w:val="001F0A0F"/>
    <w:rsid w:val="001F0D2C"/>
    <w:rsid w:val="001F1520"/>
    <w:rsid w:val="001F2A0B"/>
    <w:rsid w:val="001F6D25"/>
    <w:rsid w:val="00206E67"/>
    <w:rsid w:val="00216B08"/>
    <w:rsid w:val="002218D1"/>
    <w:rsid w:val="002249BA"/>
    <w:rsid w:val="00224B48"/>
    <w:rsid w:val="00232E4B"/>
    <w:rsid w:val="0023412E"/>
    <w:rsid w:val="0023732B"/>
    <w:rsid w:val="00240F51"/>
    <w:rsid w:val="00241F5C"/>
    <w:rsid w:val="002434F6"/>
    <w:rsid w:val="00267B9E"/>
    <w:rsid w:val="00271828"/>
    <w:rsid w:val="00272D8A"/>
    <w:rsid w:val="0028085D"/>
    <w:rsid w:val="002831C5"/>
    <w:rsid w:val="00297949"/>
    <w:rsid w:val="002A2DE1"/>
    <w:rsid w:val="002A6799"/>
    <w:rsid w:val="002A781F"/>
    <w:rsid w:val="002B0050"/>
    <w:rsid w:val="002B115D"/>
    <w:rsid w:val="002B6C8A"/>
    <w:rsid w:val="002C2456"/>
    <w:rsid w:val="002C2EA6"/>
    <w:rsid w:val="002C323D"/>
    <w:rsid w:val="002D2E27"/>
    <w:rsid w:val="002E6091"/>
    <w:rsid w:val="002E6DF5"/>
    <w:rsid w:val="002E7259"/>
    <w:rsid w:val="00300804"/>
    <w:rsid w:val="00301B2B"/>
    <w:rsid w:val="00305929"/>
    <w:rsid w:val="00305F65"/>
    <w:rsid w:val="00307E02"/>
    <w:rsid w:val="00326F9E"/>
    <w:rsid w:val="0033012D"/>
    <w:rsid w:val="00340314"/>
    <w:rsid w:val="00343C20"/>
    <w:rsid w:val="003500A4"/>
    <w:rsid w:val="003515AE"/>
    <w:rsid w:val="003523C6"/>
    <w:rsid w:val="00360873"/>
    <w:rsid w:val="00360BED"/>
    <w:rsid w:val="00363D02"/>
    <w:rsid w:val="003645FD"/>
    <w:rsid w:val="00380ACD"/>
    <w:rsid w:val="003830FE"/>
    <w:rsid w:val="003A6477"/>
    <w:rsid w:val="003B263E"/>
    <w:rsid w:val="003B4AAB"/>
    <w:rsid w:val="003C05F4"/>
    <w:rsid w:val="003C19A6"/>
    <w:rsid w:val="003C2E14"/>
    <w:rsid w:val="003C5F96"/>
    <w:rsid w:val="003C7055"/>
    <w:rsid w:val="003D0057"/>
    <w:rsid w:val="003D0936"/>
    <w:rsid w:val="003D7D99"/>
    <w:rsid w:val="003E112F"/>
    <w:rsid w:val="003E3E52"/>
    <w:rsid w:val="003E626D"/>
    <w:rsid w:val="003F12E2"/>
    <w:rsid w:val="003F56EE"/>
    <w:rsid w:val="00400560"/>
    <w:rsid w:val="00407DAA"/>
    <w:rsid w:val="004100C8"/>
    <w:rsid w:val="00411969"/>
    <w:rsid w:val="00425BE3"/>
    <w:rsid w:val="00427372"/>
    <w:rsid w:val="0043513B"/>
    <w:rsid w:val="004370E2"/>
    <w:rsid w:val="004454F2"/>
    <w:rsid w:val="00446D59"/>
    <w:rsid w:val="004606D4"/>
    <w:rsid w:val="00467BB1"/>
    <w:rsid w:val="00471F62"/>
    <w:rsid w:val="0047203C"/>
    <w:rsid w:val="004916AC"/>
    <w:rsid w:val="00494338"/>
    <w:rsid w:val="00494385"/>
    <w:rsid w:val="00495EEF"/>
    <w:rsid w:val="00497CEF"/>
    <w:rsid w:val="004A0A49"/>
    <w:rsid w:val="004A73BE"/>
    <w:rsid w:val="004B376E"/>
    <w:rsid w:val="004B3C99"/>
    <w:rsid w:val="004C777F"/>
    <w:rsid w:val="004D0F97"/>
    <w:rsid w:val="004D3C31"/>
    <w:rsid w:val="004E1B60"/>
    <w:rsid w:val="004F5CCB"/>
    <w:rsid w:val="004F63EE"/>
    <w:rsid w:val="00511335"/>
    <w:rsid w:val="005127E5"/>
    <w:rsid w:val="005166AA"/>
    <w:rsid w:val="00520261"/>
    <w:rsid w:val="005254E7"/>
    <w:rsid w:val="00525835"/>
    <w:rsid w:val="00535E9C"/>
    <w:rsid w:val="00542552"/>
    <w:rsid w:val="00544C40"/>
    <w:rsid w:val="005535F1"/>
    <w:rsid w:val="0056147D"/>
    <w:rsid w:val="00566F42"/>
    <w:rsid w:val="0057292D"/>
    <w:rsid w:val="00574580"/>
    <w:rsid w:val="005817AD"/>
    <w:rsid w:val="005854FC"/>
    <w:rsid w:val="005B19D6"/>
    <w:rsid w:val="005B32A2"/>
    <w:rsid w:val="005B3467"/>
    <w:rsid w:val="005B5DCF"/>
    <w:rsid w:val="005B647F"/>
    <w:rsid w:val="005B7662"/>
    <w:rsid w:val="005C04A2"/>
    <w:rsid w:val="005C3605"/>
    <w:rsid w:val="005E7D7A"/>
    <w:rsid w:val="005F0DC8"/>
    <w:rsid w:val="00600CA2"/>
    <w:rsid w:val="006139AF"/>
    <w:rsid w:val="0061459E"/>
    <w:rsid w:val="00614ADE"/>
    <w:rsid w:val="006200ED"/>
    <w:rsid w:val="00624C20"/>
    <w:rsid w:val="00631E87"/>
    <w:rsid w:val="006372EE"/>
    <w:rsid w:val="006432C5"/>
    <w:rsid w:val="00646D13"/>
    <w:rsid w:val="00652CDA"/>
    <w:rsid w:val="00654E4C"/>
    <w:rsid w:val="006625EA"/>
    <w:rsid w:val="006635C2"/>
    <w:rsid w:val="006754CA"/>
    <w:rsid w:val="00676C22"/>
    <w:rsid w:val="0068235B"/>
    <w:rsid w:val="0068598F"/>
    <w:rsid w:val="00685FB8"/>
    <w:rsid w:val="00687A41"/>
    <w:rsid w:val="00695515"/>
    <w:rsid w:val="006B0E6F"/>
    <w:rsid w:val="006B3E35"/>
    <w:rsid w:val="006D4B82"/>
    <w:rsid w:val="006E072F"/>
    <w:rsid w:val="006E6AB8"/>
    <w:rsid w:val="006F61B1"/>
    <w:rsid w:val="00701EDA"/>
    <w:rsid w:val="007040AE"/>
    <w:rsid w:val="007049CB"/>
    <w:rsid w:val="00713568"/>
    <w:rsid w:val="00715DEC"/>
    <w:rsid w:val="007313CD"/>
    <w:rsid w:val="00742641"/>
    <w:rsid w:val="007477FE"/>
    <w:rsid w:val="00755E33"/>
    <w:rsid w:val="00757BC7"/>
    <w:rsid w:val="007A3790"/>
    <w:rsid w:val="007A4CA1"/>
    <w:rsid w:val="007B1881"/>
    <w:rsid w:val="007B7D29"/>
    <w:rsid w:val="007D4D7D"/>
    <w:rsid w:val="007E3A89"/>
    <w:rsid w:val="007E3C00"/>
    <w:rsid w:val="007E4F8B"/>
    <w:rsid w:val="007E528A"/>
    <w:rsid w:val="007E764D"/>
    <w:rsid w:val="007F53D4"/>
    <w:rsid w:val="0081248C"/>
    <w:rsid w:val="008148F9"/>
    <w:rsid w:val="00817553"/>
    <w:rsid w:val="00822419"/>
    <w:rsid w:val="008241C8"/>
    <w:rsid w:val="0083015E"/>
    <w:rsid w:val="00836B49"/>
    <w:rsid w:val="008448E9"/>
    <w:rsid w:val="00846039"/>
    <w:rsid w:val="0085015C"/>
    <w:rsid w:val="00860BB6"/>
    <w:rsid w:val="00861D99"/>
    <w:rsid w:val="0087005F"/>
    <w:rsid w:val="008705FA"/>
    <w:rsid w:val="00871277"/>
    <w:rsid w:val="008778C5"/>
    <w:rsid w:val="0088448E"/>
    <w:rsid w:val="0088674E"/>
    <w:rsid w:val="00890CBA"/>
    <w:rsid w:val="00891302"/>
    <w:rsid w:val="008A17FB"/>
    <w:rsid w:val="008A55CE"/>
    <w:rsid w:val="008A5F5E"/>
    <w:rsid w:val="008B0956"/>
    <w:rsid w:val="008C111E"/>
    <w:rsid w:val="008D3D99"/>
    <w:rsid w:val="008E0652"/>
    <w:rsid w:val="008E19AD"/>
    <w:rsid w:val="008E7BDB"/>
    <w:rsid w:val="008E7CDE"/>
    <w:rsid w:val="008F2F51"/>
    <w:rsid w:val="009000D1"/>
    <w:rsid w:val="00901C2A"/>
    <w:rsid w:val="00903143"/>
    <w:rsid w:val="00906941"/>
    <w:rsid w:val="00913154"/>
    <w:rsid w:val="00927474"/>
    <w:rsid w:val="009304F8"/>
    <w:rsid w:val="00930B3E"/>
    <w:rsid w:val="00931EEF"/>
    <w:rsid w:val="00933274"/>
    <w:rsid w:val="009407CC"/>
    <w:rsid w:val="00962217"/>
    <w:rsid w:val="00965B32"/>
    <w:rsid w:val="00976961"/>
    <w:rsid w:val="009B14B2"/>
    <w:rsid w:val="009C181D"/>
    <w:rsid w:val="009D1420"/>
    <w:rsid w:val="009D6A96"/>
    <w:rsid w:val="009D7DEE"/>
    <w:rsid w:val="00A00AAE"/>
    <w:rsid w:val="00A0609F"/>
    <w:rsid w:val="00A076AA"/>
    <w:rsid w:val="00A20058"/>
    <w:rsid w:val="00A3150E"/>
    <w:rsid w:val="00A37B46"/>
    <w:rsid w:val="00A40A7C"/>
    <w:rsid w:val="00A43D78"/>
    <w:rsid w:val="00A4470D"/>
    <w:rsid w:val="00A45398"/>
    <w:rsid w:val="00A52D1B"/>
    <w:rsid w:val="00A5434C"/>
    <w:rsid w:val="00A55132"/>
    <w:rsid w:val="00A5553F"/>
    <w:rsid w:val="00A70C8D"/>
    <w:rsid w:val="00A70DED"/>
    <w:rsid w:val="00A8013D"/>
    <w:rsid w:val="00A8108E"/>
    <w:rsid w:val="00A854D9"/>
    <w:rsid w:val="00A8660E"/>
    <w:rsid w:val="00A95FA3"/>
    <w:rsid w:val="00AA3B07"/>
    <w:rsid w:val="00AB1506"/>
    <w:rsid w:val="00AB4571"/>
    <w:rsid w:val="00AB4CF4"/>
    <w:rsid w:val="00AB5333"/>
    <w:rsid w:val="00AB54EF"/>
    <w:rsid w:val="00AB71D2"/>
    <w:rsid w:val="00AC55CE"/>
    <w:rsid w:val="00AC7B49"/>
    <w:rsid w:val="00AD23AC"/>
    <w:rsid w:val="00AD5015"/>
    <w:rsid w:val="00AE1D70"/>
    <w:rsid w:val="00AE3AD0"/>
    <w:rsid w:val="00AE3F7B"/>
    <w:rsid w:val="00AE6CA1"/>
    <w:rsid w:val="00AE7BA1"/>
    <w:rsid w:val="00AF7D72"/>
    <w:rsid w:val="00B02678"/>
    <w:rsid w:val="00B04429"/>
    <w:rsid w:val="00B13822"/>
    <w:rsid w:val="00B14C27"/>
    <w:rsid w:val="00B160AA"/>
    <w:rsid w:val="00B2113C"/>
    <w:rsid w:val="00B21863"/>
    <w:rsid w:val="00B257CC"/>
    <w:rsid w:val="00B2624D"/>
    <w:rsid w:val="00B30396"/>
    <w:rsid w:val="00B3087E"/>
    <w:rsid w:val="00B33378"/>
    <w:rsid w:val="00B368CD"/>
    <w:rsid w:val="00B37717"/>
    <w:rsid w:val="00B42F70"/>
    <w:rsid w:val="00B445A1"/>
    <w:rsid w:val="00B4517A"/>
    <w:rsid w:val="00B524D8"/>
    <w:rsid w:val="00B55EB1"/>
    <w:rsid w:val="00B77CB7"/>
    <w:rsid w:val="00B81C21"/>
    <w:rsid w:val="00B92656"/>
    <w:rsid w:val="00B94CE9"/>
    <w:rsid w:val="00B951DE"/>
    <w:rsid w:val="00B959EB"/>
    <w:rsid w:val="00B96C5F"/>
    <w:rsid w:val="00BA0033"/>
    <w:rsid w:val="00BA08CE"/>
    <w:rsid w:val="00BA2501"/>
    <w:rsid w:val="00BA3D35"/>
    <w:rsid w:val="00BA5181"/>
    <w:rsid w:val="00BA645E"/>
    <w:rsid w:val="00BB2DDC"/>
    <w:rsid w:val="00BB4967"/>
    <w:rsid w:val="00BC6147"/>
    <w:rsid w:val="00BD4A61"/>
    <w:rsid w:val="00BD76C8"/>
    <w:rsid w:val="00BE06A8"/>
    <w:rsid w:val="00BE1837"/>
    <w:rsid w:val="00BE446E"/>
    <w:rsid w:val="00BE7FF4"/>
    <w:rsid w:val="00BF077E"/>
    <w:rsid w:val="00BF3A6D"/>
    <w:rsid w:val="00C01140"/>
    <w:rsid w:val="00C026D4"/>
    <w:rsid w:val="00C06D24"/>
    <w:rsid w:val="00C11D33"/>
    <w:rsid w:val="00C33391"/>
    <w:rsid w:val="00C450D7"/>
    <w:rsid w:val="00C515AB"/>
    <w:rsid w:val="00C544D3"/>
    <w:rsid w:val="00C55122"/>
    <w:rsid w:val="00C7076B"/>
    <w:rsid w:val="00C7563C"/>
    <w:rsid w:val="00C828F7"/>
    <w:rsid w:val="00C91BF1"/>
    <w:rsid w:val="00C94167"/>
    <w:rsid w:val="00C94C95"/>
    <w:rsid w:val="00C94EFB"/>
    <w:rsid w:val="00C9538C"/>
    <w:rsid w:val="00CA14F9"/>
    <w:rsid w:val="00CB1FD1"/>
    <w:rsid w:val="00CB7CE0"/>
    <w:rsid w:val="00CB7F2C"/>
    <w:rsid w:val="00CC4B0F"/>
    <w:rsid w:val="00CD5008"/>
    <w:rsid w:val="00CD5BD3"/>
    <w:rsid w:val="00CE1720"/>
    <w:rsid w:val="00CE25F8"/>
    <w:rsid w:val="00CE6ABB"/>
    <w:rsid w:val="00CF0897"/>
    <w:rsid w:val="00CF1BAA"/>
    <w:rsid w:val="00CF40E3"/>
    <w:rsid w:val="00CF5F7A"/>
    <w:rsid w:val="00D02974"/>
    <w:rsid w:val="00D02BC4"/>
    <w:rsid w:val="00D049D7"/>
    <w:rsid w:val="00D05BD8"/>
    <w:rsid w:val="00D07C90"/>
    <w:rsid w:val="00D200B3"/>
    <w:rsid w:val="00D239D5"/>
    <w:rsid w:val="00D256D2"/>
    <w:rsid w:val="00D25A64"/>
    <w:rsid w:val="00D32590"/>
    <w:rsid w:val="00D35EFA"/>
    <w:rsid w:val="00D449FB"/>
    <w:rsid w:val="00D52FB2"/>
    <w:rsid w:val="00D55C87"/>
    <w:rsid w:val="00D737FE"/>
    <w:rsid w:val="00D7461D"/>
    <w:rsid w:val="00D91D81"/>
    <w:rsid w:val="00D93FBA"/>
    <w:rsid w:val="00DA242C"/>
    <w:rsid w:val="00DA26B3"/>
    <w:rsid w:val="00DA3A4F"/>
    <w:rsid w:val="00DA5D6B"/>
    <w:rsid w:val="00DB0F1A"/>
    <w:rsid w:val="00DB3206"/>
    <w:rsid w:val="00DC1010"/>
    <w:rsid w:val="00DC6BAB"/>
    <w:rsid w:val="00DC7280"/>
    <w:rsid w:val="00DD5ABD"/>
    <w:rsid w:val="00DE1B12"/>
    <w:rsid w:val="00DE2798"/>
    <w:rsid w:val="00DE30EB"/>
    <w:rsid w:val="00DF230F"/>
    <w:rsid w:val="00DF5287"/>
    <w:rsid w:val="00DF6350"/>
    <w:rsid w:val="00E007AF"/>
    <w:rsid w:val="00E017DC"/>
    <w:rsid w:val="00E04CF0"/>
    <w:rsid w:val="00E170FD"/>
    <w:rsid w:val="00E22839"/>
    <w:rsid w:val="00E32085"/>
    <w:rsid w:val="00E34269"/>
    <w:rsid w:val="00E35DC7"/>
    <w:rsid w:val="00E45A52"/>
    <w:rsid w:val="00E53708"/>
    <w:rsid w:val="00E65F7F"/>
    <w:rsid w:val="00E66EC3"/>
    <w:rsid w:val="00E8377A"/>
    <w:rsid w:val="00EA0C59"/>
    <w:rsid w:val="00EA122C"/>
    <w:rsid w:val="00EA2EFB"/>
    <w:rsid w:val="00EA3159"/>
    <w:rsid w:val="00EB3275"/>
    <w:rsid w:val="00EB451D"/>
    <w:rsid w:val="00EC3A5C"/>
    <w:rsid w:val="00ED053A"/>
    <w:rsid w:val="00ED5C26"/>
    <w:rsid w:val="00ED5E07"/>
    <w:rsid w:val="00EE5309"/>
    <w:rsid w:val="00EE669B"/>
    <w:rsid w:val="00EF42F5"/>
    <w:rsid w:val="00F0232B"/>
    <w:rsid w:val="00F02DC6"/>
    <w:rsid w:val="00F04ACC"/>
    <w:rsid w:val="00F06243"/>
    <w:rsid w:val="00F12536"/>
    <w:rsid w:val="00F12A63"/>
    <w:rsid w:val="00F15572"/>
    <w:rsid w:val="00F2067D"/>
    <w:rsid w:val="00F2218E"/>
    <w:rsid w:val="00F27304"/>
    <w:rsid w:val="00F27C27"/>
    <w:rsid w:val="00F27C96"/>
    <w:rsid w:val="00F30060"/>
    <w:rsid w:val="00F31B3D"/>
    <w:rsid w:val="00F3290E"/>
    <w:rsid w:val="00F43C15"/>
    <w:rsid w:val="00F47A98"/>
    <w:rsid w:val="00F51765"/>
    <w:rsid w:val="00F52051"/>
    <w:rsid w:val="00F72E65"/>
    <w:rsid w:val="00F80E28"/>
    <w:rsid w:val="00F93768"/>
    <w:rsid w:val="00F964F5"/>
    <w:rsid w:val="00FA2E33"/>
    <w:rsid w:val="00FA5CAA"/>
    <w:rsid w:val="00FB2D68"/>
    <w:rsid w:val="00FB6F46"/>
    <w:rsid w:val="00FD2495"/>
    <w:rsid w:val="00FD52FA"/>
    <w:rsid w:val="00FE1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58313"/>
  <w15:docId w15:val="{CAA7F438-2178-406E-BBB2-D7348AEE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8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uiPriority w:val="99"/>
    <w:rsid w:val="002A781F"/>
    <w:pPr>
      <w:jc w:val="center"/>
    </w:pPr>
    <w:rPr>
      <w:sz w:val="16"/>
      <w:szCs w:val="16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2A781F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BalonMetni">
    <w:name w:val="Balloon Text"/>
    <w:basedOn w:val="Normal"/>
    <w:link w:val="BalonMetniChar"/>
    <w:unhideWhenUsed/>
    <w:rsid w:val="002A781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2A781F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3A64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3A64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A6477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7458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74580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745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7458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7458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table" w:styleId="KlavuzuTablo4">
    <w:name w:val="Grid Table 4"/>
    <w:basedOn w:val="NormalTablo"/>
    <w:uiPriority w:val="49"/>
    <w:rsid w:val="00326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3">
    <w:name w:val="Grid Table 3 Accent 3"/>
    <w:basedOn w:val="NormalTablo"/>
    <w:uiPriority w:val="48"/>
    <w:rsid w:val="008B095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KlavuzTablo6Renkli">
    <w:name w:val="Grid Table 6 Colorful"/>
    <w:basedOn w:val="NormalTablo"/>
    <w:uiPriority w:val="51"/>
    <w:rsid w:val="008B095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5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660BDA0698AA2488C6AFCD7CA8763A8" ma:contentTypeVersion="14" ma:contentTypeDescription="Yeni belge oluşturun." ma:contentTypeScope="" ma:versionID="289800db7d561430dd7e63cfb8861637">
  <xsd:schema xmlns:xsd="http://www.w3.org/2001/XMLSchema" xmlns:xs="http://www.w3.org/2001/XMLSchema" xmlns:p="http://schemas.microsoft.com/office/2006/metadata/properties" xmlns:ns3="13ab289a-0cff-41a2-bfaf-349463c4f8c9" xmlns:ns4="1942d7e1-16d2-4fc6-bdc0-5bd473392bc8" targetNamespace="http://schemas.microsoft.com/office/2006/metadata/properties" ma:root="true" ma:fieldsID="f273fbb261ed97f00ccbfded4d5afb3c" ns3:_="" ns4:_="">
    <xsd:import namespace="13ab289a-0cff-41a2-bfaf-349463c4f8c9"/>
    <xsd:import namespace="1942d7e1-16d2-4fc6-bdc0-5bd473392b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b289a-0cff-41a2-bfaf-349463c4f8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2d7e1-16d2-4fc6-bdc0-5bd473392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3ab289a-0cff-41a2-bfaf-349463c4f8c9" xsi:nil="true"/>
  </documentManagement>
</p:properties>
</file>

<file path=customXml/itemProps1.xml><?xml version="1.0" encoding="utf-8"?>
<ds:datastoreItem xmlns:ds="http://schemas.openxmlformats.org/officeDocument/2006/customXml" ds:itemID="{E3F874DC-0646-4CDC-90B8-2246E16B48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9DEC6A-EED0-428E-8B22-CF8DDEA31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ab289a-0cff-41a2-bfaf-349463c4f8c9"/>
    <ds:schemaRef ds:uri="1942d7e1-16d2-4fc6-bdc0-5bd473392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B44D1-80D8-4537-9AC4-B10A4057FB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B4802B-5F5C-46D2-8964-61CFF41586CA}">
  <ds:schemaRefs>
    <ds:schemaRef ds:uri="http://schemas.microsoft.com/office/2006/metadata/properties"/>
    <ds:schemaRef ds:uri="http://schemas.microsoft.com/office/infopath/2007/PartnerControls"/>
    <ds:schemaRef ds:uri="13ab289a-0cff-41a2-bfaf-349463c4f8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rocco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re Özbay</dc:creator>
  <cp:lastModifiedBy>ALEYNA AKILLI SAMUR</cp:lastModifiedBy>
  <cp:revision>2</cp:revision>
  <cp:lastPrinted>2021-12-17T07:56:00Z</cp:lastPrinted>
  <dcterms:created xsi:type="dcterms:W3CDTF">2026-05-22T06:53:00Z</dcterms:created>
  <dcterms:modified xsi:type="dcterms:W3CDTF">2026-05-2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0BDA0698AA2488C6AFCD7CA8763A8</vt:lpwstr>
  </property>
</Properties>
</file>